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f7001a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f0d297f-67b7-4f77-89d4-74f273014515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13570f6f-48fa-44ff-80e7-cf2527f219fa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21:09:40Z</dcterms:created>
  <dcterms:modified xsi:type="dcterms:W3CDTF">2023-08-23T21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